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Зиани Сид-Ахм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8314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8314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41227"/>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41227"/>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049135"/>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49135"/>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8268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8268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596238"/>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596238"/>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48099"/>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48099"/>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86487"/>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8648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Зиани Сид-Ахмед</dc:creator>
  <dc:language>ru-RU</dc:language>
  <cp:keywords/>
  <dcterms:created xsi:type="dcterms:W3CDTF">2025-03-12T10:03:42Z</dcterms:created>
  <dcterms:modified xsi:type="dcterms:W3CDTF">2025-03-12T10: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